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6ED78D" w14:textId="77777777" w:rsidR="003F478A" w:rsidRPr="00736174" w:rsidRDefault="00FC33F7" w:rsidP="00736174">
      <w:pPr>
        <w:pStyle w:val="ListParagraph"/>
      </w:pPr>
      <w:sdt>
        <w:sdtPr>
          <w:alias w:val="School name"/>
          <w:tag w:val="School name"/>
          <w:id w:val="-391889367"/>
          <w:placeholder>
            <w:docPart w:val="222BBA32D789492594884153F741A2F6"/>
          </w:placeholder>
          <w:comboBox>
            <w:listItem w:displayText="School name" w:value="School name"/>
            <w:listItem w:displayText="Ashfield School" w:value="Ashfield School"/>
            <w:listItem w:displayText="Fredrick Gent School" w:value="Fredrick Gent School"/>
            <w:listItem w:displayText="Friesland School" w:value="Friesland School"/>
            <w:listItem w:displayText="Heritage High School" w:value="Heritage High School"/>
            <w:listItem w:displayText="The Manor Academy" w:value="The Manor Academy"/>
            <w:listItem w:displayText="Selston High School" w:value="Selston High School"/>
            <w:listItem w:displayText="Springwell Community College" w:value="Springwell Community College"/>
            <w:listItem w:displayText="Swanwick Hall School" w:value="Swanwick Hall School"/>
            <w:listItem w:displayText="Wilsthorpe School" w:value="Wilsthorpe School"/>
          </w:comboBox>
        </w:sdtPr>
        <w:sdtEndPr/>
        <w:sdtContent>
          <w:r w:rsidR="003C1280">
            <w:t>Swanwick Hall School</w:t>
          </w:r>
        </w:sdtContent>
      </w:sdt>
      <w:r w:rsidR="00782AA0">
        <w:t xml:space="preserve"> </w:t>
      </w:r>
      <w:r w:rsidR="000A7692">
        <w:t xml:space="preserve">Long Term Planning </w:t>
      </w:r>
    </w:p>
    <w:p w14:paraId="22502C18" w14:textId="4B4E7C43" w:rsidR="00DA2FA9" w:rsidRPr="00736174" w:rsidRDefault="00E95176" w:rsidP="00736174">
      <w:pPr>
        <w:pStyle w:val="ListParagraph"/>
      </w:pPr>
      <w:r>
        <w:t>Ye</w:t>
      </w:r>
      <w:r w:rsidR="003C1280">
        <w:t>ar</w:t>
      </w:r>
      <w:r w:rsidR="00620097">
        <w:t xml:space="preserve"> </w:t>
      </w:r>
      <w:r w:rsidR="003269E6">
        <w:t>7</w:t>
      </w:r>
      <w:r w:rsidR="00620097">
        <w:t xml:space="preserve"> Technology</w:t>
      </w:r>
      <w:bookmarkStart w:id="0" w:name="_GoBack"/>
      <w:bookmarkEnd w:id="0"/>
    </w:p>
    <w:p w14:paraId="78B84F76" w14:textId="77777777" w:rsidR="00E21ABE" w:rsidRDefault="00E21ABE" w:rsidP="00E21ABE">
      <w:pPr>
        <w:pStyle w:val="Heading2"/>
        <w:rPr>
          <w:b w:val="0"/>
        </w:rPr>
      </w:pPr>
    </w:p>
    <w:tbl>
      <w:tblPr>
        <w:tblStyle w:val="TTCTTableTopandSide"/>
        <w:tblW w:w="15535" w:type="dxa"/>
        <w:tblInd w:w="0" w:type="dxa"/>
        <w:tblLook w:val="04A0" w:firstRow="1" w:lastRow="0" w:firstColumn="1" w:lastColumn="0" w:noHBand="0" w:noVBand="1"/>
      </w:tblPr>
      <w:tblGrid>
        <w:gridCol w:w="1223"/>
        <w:gridCol w:w="1776"/>
        <w:gridCol w:w="2014"/>
        <w:gridCol w:w="1786"/>
        <w:gridCol w:w="1776"/>
        <w:gridCol w:w="1777"/>
        <w:gridCol w:w="1748"/>
        <w:gridCol w:w="1747"/>
        <w:gridCol w:w="1688"/>
      </w:tblGrid>
      <w:tr w:rsidR="008C04F0" w:rsidRPr="00EC1848" w14:paraId="7BD01EB7" w14:textId="77777777" w:rsidTr="00E60A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14:paraId="51CD4B4A" w14:textId="77777777" w:rsidR="00EC1848" w:rsidRDefault="003C1280" w:rsidP="009372D2">
            <w:pPr>
              <w:pStyle w:val="TTCTText"/>
            </w:pPr>
            <w:r>
              <w:t>Learning cycle</w:t>
            </w:r>
          </w:p>
          <w:p w14:paraId="4BCE459A" w14:textId="77777777" w:rsidR="003C1280" w:rsidRPr="00EC1848" w:rsidRDefault="003C1280" w:rsidP="009372D2">
            <w:pPr>
              <w:pStyle w:val="TTCTText"/>
            </w:pPr>
          </w:p>
        </w:tc>
        <w:tc>
          <w:tcPr>
            <w:tcW w:w="1792" w:type="dxa"/>
            <w:hideMark/>
          </w:tcPr>
          <w:p w14:paraId="4350F81E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1</w:t>
            </w:r>
          </w:p>
        </w:tc>
        <w:tc>
          <w:tcPr>
            <w:tcW w:w="1793" w:type="dxa"/>
            <w:hideMark/>
          </w:tcPr>
          <w:p w14:paraId="144B6234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2</w:t>
            </w:r>
          </w:p>
        </w:tc>
        <w:tc>
          <w:tcPr>
            <w:tcW w:w="1804" w:type="dxa"/>
          </w:tcPr>
          <w:p w14:paraId="2B032D6C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3</w:t>
            </w:r>
          </w:p>
        </w:tc>
        <w:tc>
          <w:tcPr>
            <w:tcW w:w="1794" w:type="dxa"/>
          </w:tcPr>
          <w:p w14:paraId="33F25B7B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4</w:t>
            </w:r>
          </w:p>
        </w:tc>
        <w:tc>
          <w:tcPr>
            <w:tcW w:w="1795" w:type="dxa"/>
          </w:tcPr>
          <w:p w14:paraId="73AC4FF4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5</w:t>
            </w:r>
          </w:p>
        </w:tc>
        <w:tc>
          <w:tcPr>
            <w:tcW w:w="1786" w:type="dxa"/>
          </w:tcPr>
          <w:p w14:paraId="34842E6A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6</w:t>
            </w:r>
          </w:p>
        </w:tc>
        <w:tc>
          <w:tcPr>
            <w:tcW w:w="1785" w:type="dxa"/>
          </w:tcPr>
          <w:p w14:paraId="4DF56C34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7</w:t>
            </w:r>
          </w:p>
        </w:tc>
        <w:tc>
          <w:tcPr>
            <w:tcW w:w="1763" w:type="dxa"/>
          </w:tcPr>
          <w:p w14:paraId="5B44DC9B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 xml:space="preserve">Week 8 </w:t>
            </w:r>
          </w:p>
        </w:tc>
      </w:tr>
      <w:tr w:rsidR="008C04F0" w:rsidRPr="00EC1848" w14:paraId="3C9765C3" w14:textId="77777777" w:rsidTr="00E60A8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  <w:hideMark/>
          </w:tcPr>
          <w:p w14:paraId="7A374EB5" w14:textId="77777777" w:rsidR="000A7692" w:rsidRDefault="003C1280" w:rsidP="009372D2">
            <w:pPr>
              <w:pStyle w:val="TTCTText"/>
            </w:pPr>
            <w:r>
              <w:t>1</w:t>
            </w:r>
          </w:p>
          <w:p w14:paraId="36D37C40" w14:textId="77777777" w:rsidR="003C1280" w:rsidRPr="00EC1848" w:rsidRDefault="003C1280" w:rsidP="009372D2">
            <w:pPr>
              <w:pStyle w:val="TTCTText"/>
            </w:pPr>
            <w:r>
              <w:t>5/9/22 – 21/10/22</w:t>
            </w:r>
          </w:p>
        </w:tc>
        <w:tc>
          <w:tcPr>
            <w:tcW w:w="1792" w:type="dxa"/>
          </w:tcPr>
          <w:p w14:paraId="70B0C27A" w14:textId="0A8D0434" w:rsidR="00620097" w:rsidRDefault="00F81455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1.1 </w:t>
            </w:r>
            <w:r w:rsidR="003269E6">
              <w:t>Food Safety and Hygiene – Understanding Risk, Hazard and control.</w:t>
            </w:r>
          </w:p>
          <w:p w14:paraId="797F6C34" w14:textId="2866FDA7" w:rsidR="00AA5F2A" w:rsidRDefault="00AA5F2A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694652C" w14:textId="4CCCE7FB" w:rsidR="00641E94" w:rsidRDefault="00F81455" w:rsidP="003269E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1.2 </w:t>
            </w:r>
            <w:r w:rsidR="003269E6">
              <w:t>Establishing understanding of the Eatwell guide, its structure, application and key nutrients</w:t>
            </w:r>
          </w:p>
          <w:p w14:paraId="121DC5C4" w14:textId="77777777" w:rsidR="00AA5F2A" w:rsidRDefault="00AA5F2A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6CFFA29" w14:textId="77777777" w:rsidR="00346C44" w:rsidRDefault="00346C44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A527EE3" w14:textId="7F6E10FF" w:rsidR="00346C44" w:rsidRPr="00EC1848" w:rsidRDefault="00346C44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3" w:type="dxa"/>
          </w:tcPr>
          <w:p w14:paraId="6437B3CE" w14:textId="280D1509" w:rsidR="003269E6" w:rsidRDefault="00F81455" w:rsidP="00E7137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1.3 </w:t>
            </w:r>
            <w:r w:rsidR="00E71375">
              <w:t>Focused Practical Task: Cooker Investigation – Safety and Hygiene</w:t>
            </w:r>
          </w:p>
          <w:p w14:paraId="4BE8FEAB" w14:textId="77777777" w:rsidR="009106B4" w:rsidRDefault="009106B4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47EC2F5" w14:textId="350623E0" w:rsidR="00AA5F2A" w:rsidRDefault="00F81455" w:rsidP="00AA5F2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1.4</w:t>
            </w:r>
            <w:r w:rsidR="003269E6">
              <w:t xml:space="preserve"> Application of the Eatwell Guide in day to day practice/adaptation of dishes and evaluation of impact – Extended writing. </w:t>
            </w:r>
          </w:p>
          <w:p w14:paraId="79DAA9EC" w14:textId="60377DFB" w:rsidR="00AA5F2A" w:rsidRPr="00EC1848" w:rsidRDefault="00AA5F2A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4" w:type="dxa"/>
          </w:tcPr>
          <w:p w14:paraId="177EB3EE" w14:textId="616D6865" w:rsidR="00F81455" w:rsidRDefault="00F81455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1.5 </w:t>
            </w:r>
            <w:r w:rsidR="003269E6">
              <w:t xml:space="preserve">Practical </w:t>
            </w:r>
          </w:p>
          <w:p w14:paraId="3D4ACF78" w14:textId="635F43AE" w:rsidR="003269E6" w:rsidRDefault="003269E6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ruit Salad</w:t>
            </w:r>
          </w:p>
          <w:p w14:paraId="58B448FE" w14:textId="77777777" w:rsidR="003269E6" w:rsidRDefault="003269E6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07DFAF9" w14:textId="3C52D567" w:rsidR="00F81455" w:rsidRDefault="00F81455" w:rsidP="00F81455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1.6 </w:t>
            </w:r>
            <w:r w:rsidR="00E21347">
              <w:t xml:space="preserve">Application of </w:t>
            </w:r>
            <w:r w:rsidR="00C414B8">
              <w:t>healthy eating guidelines and introduction of sensory properties – coleslaw design</w:t>
            </w:r>
          </w:p>
          <w:p w14:paraId="33D8D55C" w14:textId="77777777" w:rsidR="00F81455" w:rsidRDefault="00F81455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476ADFA" w14:textId="77777777" w:rsidR="00AA5F2A" w:rsidRDefault="00AA5F2A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A3D4323" w14:textId="77777777" w:rsidR="009106B4" w:rsidRDefault="009106B4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0171C7C" w14:textId="498D110F" w:rsidR="00C315E9" w:rsidRDefault="00C315E9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67DCA3B" w14:textId="62C412F9" w:rsidR="00346C44" w:rsidRDefault="00346C44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4B5AC4F" w14:textId="1DCBA048" w:rsidR="000A7692" w:rsidRPr="00EC1848" w:rsidRDefault="000A7692" w:rsidP="00C315E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4" w:type="dxa"/>
          </w:tcPr>
          <w:p w14:paraId="1EC0ADEA" w14:textId="1BEDAEAD" w:rsidR="00AA5F2A" w:rsidRDefault="00F81455" w:rsidP="00AA5F2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1.7</w:t>
            </w:r>
            <w:r w:rsidR="00C414B8">
              <w:t xml:space="preserve"> </w:t>
            </w:r>
            <w:r>
              <w:t xml:space="preserve"> </w:t>
            </w:r>
            <w:r w:rsidR="00C414B8">
              <w:t xml:space="preserve">Practical Rice/ Pasta salad Practical </w:t>
            </w:r>
          </w:p>
          <w:p w14:paraId="74CD1209" w14:textId="7A39CFC3" w:rsidR="00F81455" w:rsidRDefault="00F81455" w:rsidP="00AA5F2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6E46CA5" w14:textId="315715F5" w:rsidR="00F81455" w:rsidRDefault="00F81455" w:rsidP="00AA5F2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1.8 </w:t>
            </w:r>
            <w:r w:rsidR="00C414B8">
              <w:t>Sensory Properties and Application – Being able to describe and apply</w:t>
            </w:r>
          </w:p>
          <w:p w14:paraId="0FDD98DD" w14:textId="77777777" w:rsidR="00C315E9" w:rsidRDefault="00C315E9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8A029FD" w14:textId="6C90F395" w:rsidR="00C315E9" w:rsidRPr="00EC1848" w:rsidRDefault="00C315E9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5" w:type="dxa"/>
          </w:tcPr>
          <w:p w14:paraId="7CFC800B" w14:textId="2921823B" w:rsidR="000A7692" w:rsidRDefault="00F81455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1.9</w:t>
            </w:r>
            <w:r w:rsidR="00C414B8">
              <w:t xml:space="preserve"> Practical Coleslaw Practical</w:t>
            </w:r>
          </w:p>
          <w:p w14:paraId="25530C50" w14:textId="77777777" w:rsidR="00616D78" w:rsidRDefault="00616D78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0551EE8" w14:textId="74AB6B3C" w:rsidR="00616D78" w:rsidRDefault="00616D78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1.10</w:t>
            </w:r>
            <w:r w:rsidR="008C04F0">
              <w:t xml:space="preserve"> </w:t>
            </w:r>
            <w:r w:rsidR="00C414B8">
              <w:t>Reflection, Retrieval and Revision</w:t>
            </w:r>
          </w:p>
          <w:p w14:paraId="1377C034" w14:textId="0AE1F11D" w:rsidR="00616D78" w:rsidRPr="00EC1848" w:rsidRDefault="00616D78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86" w:type="dxa"/>
            <w:shd w:val="clear" w:color="auto" w:fill="D9E2F3" w:themeFill="accent1" w:themeFillTint="33"/>
          </w:tcPr>
          <w:p w14:paraId="741556F1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85" w:type="dxa"/>
            <w:shd w:val="clear" w:color="auto" w:fill="D9E2F3" w:themeFill="accent1" w:themeFillTint="33"/>
          </w:tcPr>
          <w:p w14:paraId="71B54366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763" w:type="dxa"/>
            <w:shd w:val="clear" w:color="auto" w:fill="D9D9D9" w:themeFill="background1" w:themeFillShade="D9"/>
          </w:tcPr>
          <w:p w14:paraId="51E796F7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C04F0" w:rsidRPr="00EC1848" w14:paraId="45737E6A" w14:textId="77777777" w:rsidTr="00E60A8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  <w:hideMark/>
          </w:tcPr>
          <w:p w14:paraId="1727B020" w14:textId="77777777" w:rsidR="000A7692" w:rsidRDefault="003C1280" w:rsidP="009372D2">
            <w:pPr>
              <w:pStyle w:val="TTCTText"/>
            </w:pPr>
            <w:r>
              <w:t>2</w:t>
            </w:r>
          </w:p>
          <w:p w14:paraId="689C7DA2" w14:textId="77777777" w:rsidR="003C1280" w:rsidRPr="00EC1848" w:rsidRDefault="003C1280" w:rsidP="009372D2">
            <w:pPr>
              <w:pStyle w:val="TTCTText"/>
            </w:pPr>
            <w:r>
              <w:t>31/10/22- 22/12/22</w:t>
            </w:r>
          </w:p>
        </w:tc>
        <w:tc>
          <w:tcPr>
            <w:tcW w:w="1792" w:type="dxa"/>
          </w:tcPr>
          <w:p w14:paraId="51810BBF" w14:textId="79486F01" w:rsidR="00616D78" w:rsidRDefault="00616D78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2.1 </w:t>
            </w:r>
            <w:r w:rsidR="00C414B8">
              <w:t>Practical</w:t>
            </w:r>
          </w:p>
          <w:p w14:paraId="6AD77E22" w14:textId="14ECAE6E" w:rsidR="00C414B8" w:rsidRDefault="00C414B8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avoury Scones</w:t>
            </w:r>
          </w:p>
          <w:p w14:paraId="7208B0F2" w14:textId="77777777" w:rsidR="00616D78" w:rsidRDefault="00616D78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4A025E7" w14:textId="6C512A37" w:rsidR="00C414B8" w:rsidRPr="00EC1848" w:rsidRDefault="00616D78" w:rsidP="00C414B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2.2 </w:t>
            </w:r>
            <w:r w:rsidR="00641FF0">
              <w:t xml:space="preserve">Weighing and Measuring. </w:t>
            </w:r>
          </w:p>
          <w:p w14:paraId="568CB107" w14:textId="56EC75B2" w:rsidR="00616D78" w:rsidRPr="00EC1848" w:rsidRDefault="00616D78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3" w:type="dxa"/>
          </w:tcPr>
          <w:p w14:paraId="32ACB3A5" w14:textId="7EA284DC" w:rsidR="000A7692" w:rsidRDefault="00616D78" w:rsidP="00FF30C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2.3 </w:t>
            </w:r>
            <w:r w:rsidR="00C414B8">
              <w:t>Practical Fruity Flap Jack</w:t>
            </w:r>
          </w:p>
          <w:p w14:paraId="5E3E0C0C" w14:textId="77777777" w:rsidR="00616D78" w:rsidRDefault="00616D78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E703913" w14:textId="29CE9C40" w:rsidR="00616D78" w:rsidRPr="00EC1848" w:rsidRDefault="00616D78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2.4 </w:t>
            </w:r>
            <w:r w:rsidR="00C414B8">
              <w:t>Savoury Muffin Design – Sensory and Nutritional knowledge application</w:t>
            </w:r>
          </w:p>
        </w:tc>
        <w:tc>
          <w:tcPr>
            <w:tcW w:w="1804" w:type="dxa"/>
          </w:tcPr>
          <w:p w14:paraId="712C5572" w14:textId="4066AAE4" w:rsidR="00616D78" w:rsidRDefault="00616D78" w:rsidP="00FF30C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2.5 </w:t>
            </w:r>
            <w:r w:rsidR="008C04F0">
              <w:t>Practical Cheese and vegetable Straws</w:t>
            </w:r>
          </w:p>
          <w:p w14:paraId="05077380" w14:textId="77777777" w:rsidR="000A7692" w:rsidRDefault="000A7692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24A7E71" w14:textId="490E1C48" w:rsidR="00616D78" w:rsidRPr="00EC1848" w:rsidRDefault="00616D78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2.6</w:t>
            </w:r>
            <w:r w:rsidR="008C04F0">
              <w:t xml:space="preserve"> </w:t>
            </w:r>
            <w:r w:rsidR="00641FF0">
              <w:t>Where does our food come from – Food Provenance.</w:t>
            </w:r>
          </w:p>
        </w:tc>
        <w:tc>
          <w:tcPr>
            <w:tcW w:w="1794" w:type="dxa"/>
          </w:tcPr>
          <w:p w14:paraId="558F197B" w14:textId="7ADAD1B6" w:rsidR="009779F8" w:rsidRDefault="009779F8" w:rsidP="001C426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2.7 </w:t>
            </w:r>
            <w:r w:rsidR="008C04F0">
              <w:t>Practical Savoury Muffins</w:t>
            </w:r>
          </w:p>
          <w:p w14:paraId="3DE151FB" w14:textId="0812E719" w:rsidR="009779F8" w:rsidRDefault="009779F8" w:rsidP="009779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BDF074D" w14:textId="5DCC6F16" w:rsidR="000A7692" w:rsidRDefault="009779F8" w:rsidP="008C04F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2.8  </w:t>
            </w:r>
            <w:r w:rsidR="0024026E">
              <w:t>Seasonality and local produce</w:t>
            </w:r>
          </w:p>
          <w:p w14:paraId="688093B8" w14:textId="77777777" w:rsidR="008C04F0" w:rsidRDefault="008C04F0" w:rsidP="008C04F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EE1AEA8" w14:textId="210ABEB8" w:rsidR="008C04F0" w:rsidRPr="00EC1848" w:rsidRDefault="008C04F0" w:rsidP="008C04F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5" w:type="dxa"/>
          </w:tcPr>
          <w:p w14:paraId="4AC6A731" w14:textId="45F3A90A" w:rsidR="009779F8" w:rsidRDefault="009779F8" w:rsidP="00FF30C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2.9</w:t>
            </w:r>
            <w:r w:rsidR="008C04F0">
              <w:t xml:space="preserve"> Practical</w:t>
            </w:r>
          </w:p>
          <w:p w14:paraId="2FA8C4EB" w14:textId="07657DB8" w:rsidR="008C04F0" w:rsidRDefault="008C04F0" w:rsidP="00FF30C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izza – Bread Dough</w:t>
            </w:r>
          </w:p>
          <w:p w14:paraId="305791AC" w14:textId="729D26D2" w:rsidR="009779F8" w:rsidRDefault="009779F8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BDF7066" w14:textId="00CD67C3" w:rsidR="009779F8" w:rsidRDefault="009779F8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C2.10 </w:t>
            </w:r>
            <w:r w:rsidR="008C04F0">
              <w:t xml:space="preserve"> Pizza Evaluation against Criteria and reflection on the Eatwell Guide</w:t>
            </w:r>
            <w:r w:rsidR="00641FF0">
              <w:t>.</w:t>
            </w:r>
          </w:p>
          <w:p w14:paraId="5D9D3E61" w14:textId="77777777" w:rsidR="009779F8" w:rsidRDefault="009779F8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0D054D4" w14:textId="77777777" w:rsidR="009779F8" w:rsidRDefault="009779F8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2F65BAB" w14:textId="746EFC42" w:rsidR="009779F8" w:rsidRPr="00EC1848" w:rsidRDefault="009779F8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86" w:type="dxa"/>
          </w:tcPr>
          <w:p w14:paraId="3DD131C8" w14:textId="76C7B56C" w:rsidR="005F6CC4" w:rsidRDefault="009779F8" w:rsidP="005F6CC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2.11</w:t>
            </w:r>
            <w:r w:rsidR="005F6CC4">
              <w:t xml:space="preserve"> </w:t>
            </w:r>
            <w:r w:rsidR="008C04F0">
              <w:t>Practical</w:t>
            </w:r>
          </w:p>
          <w:p w14:paraId="0617D550" w14:textId="533FE738" w:rsidR="009779F8" w:rsidRDefault="008C04F0" w:rsidP="009779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ruit Crumble</w:t>
            </w:r>
          </w:p>
          <w:p w14:paraId="6667CCE0" w14:textId="77777777" w:rsidR="009779F8" w:rsidRDefault="009779F8" w:rsidP="009779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243FA45" w14:textId="77777777" w:rsidR="008C04F0" w:rsidRDefault="009779F8" w:rsidP="009779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2.12</w:t>
            </w:r>
          </w:p>
          <w:p w14:paraId="3D173BE0" w14:textId="631246FB" w:rsidR="009779F8" w:rsidRDefault="008C04F0" w:rsidP="009779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flection, Retrieval and Revision</w:t>
            </w:r>
            <w:r w:rsidR="00641FF0">
              <w:t>.</w:t>
            </w:r>
          </w:p>
          <w:p w14:paraId="10277389" w14:textId="53BAB74F" w:rsidR="000A7692" w:rsidRPr="00EC1848" w:rsidRDefault="000A7692" w:rsidP="005F6CC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85" w:type="dxa"/>
            <w:shd w:val="clear" w:color="auto" w:fill="D9E2F3" w:themeFill="accent1" w:themeFillTint="33"/>
          </w:tcPr>
          <w:p w14:paraId="5487FC06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63" w:type="dxa"/>
            <w:shd w:val="clear" w:color="auto" w:fill="D9E2F3" w:themeFill="accent1" w:themeFillTint="33"/>
          </w:tcPr>
          <w:p w14:paraId="7FDC674A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</w:tr>
      <w:tr w:rsidR="008C04F0" w:rsidRPr="00EC1848" w14:paraId="1C1CD280" w14:textId="77777777" w:rsidTr="00E60A8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14:paraId="7AC57E26" w14:textId="77777777" w:rsidR="000A7692" w:rsidRDefault="003C1280" w:rsidP="009372D2">
            <w:pPr>
              <w:pStyle w:val="TTCTText"/>
            </w:pPr>
            <w:r>
              <w:lastRenderedPageBreak/>
              <w:t>3</w:t>
            </w:r>
          </w:p>
          <w:p w14:paraId="05856940" w14:textId="77777777" w:rsidR="003C1280" w:rsidRPr="00EC1848" w:rsidRDefault="003C1280" w:rsidP="009372D2">
            <w:pPr>
              <w:pStyle w:val="TTCTText"/>
            </w:pPr>
            <w:r>
              <w:t>9/1/23 – 3/3/23</w:t>
            </w:r>
          </w:p>
        </w:tc>
        <w:tc>
          <w:tcPr>
            <w:tcW w:w="1792" w:type="dxa"/>
          </w:tcPr>
          <w:p w14:paraId="2A6E429D" w14:textId="77777777" w:rsidR="000A7692" w:rsidRDefault="00A473A3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3.1 Role of a Designer</w:t>
            </w:r>
          </w:p>
          <w:p w14:paraId="6A237006" w14:textId="3A3FB6F6" w:rsidR="00A473A3" w:rsidRPr="00EC1848" w:rsidRDefault="00A473A3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3.2 Designing for Purpose</w:t>
            </w:r>
          </w:p>
        </w:tc>
        <w:tc>
          <w:tcPr>
            <w:tcW w:w="1793" w:type="dxa"/>
          </w:tcPr>
          <w:p w14:paraId="3580C879" w14:textId="4C1178AE" w:rsidR="000A7692" w:rsidRDefault="00A473A3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3.3 Sustainable Design and Concept Promotion</w:t>
            </w:r>
          </w:p>
          <w:p w14:paraId="6C8D83B9" w14:textId="3A437A67" w:rsidR="00A473A3" w:rsidRPr="00EC1848" w:rsidRDefault="00A473A3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3.4 Sustainable Design and Concept Promotion</w:t>
            </w:r>
          </w:p>
        </w:tc>
        <w:tc>
          <w:tcPr>
            <w:tcW w:w="1804" w:type="dxa"/>
          </w:tcPr>
          <w:p w14:paraId="11690431" w14:textId="77777777" w:rsidR="000A7692" w:rsidRDefault="00A473A3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3.5 Frog Promotional Toy – Practical Marking out</w:t>
            </w:r>
          </w:p>
          <w:p w14:paraId="0C033F7B" w14:textId="6B1E5172" w:rsidR="00A473A3" w:rsidRPr="00EC1848" w:rsidRDefault="00A473A3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3.6 Frog Promotional Toy – Safe Working practices – Using Craft Knife and Board</w:t>
            </w:r>
          </w:p>
        </w:tc>
        <w:tc>
          <w:tcPr>
            <w:tcW w:w="1794" w:type="dxa"/>
          </w:tcPr>
          <w:p w14:paraId="1B4E2791" w14:textId="550FDE88" w:rsidR="000A7692" w:rsidRDefault="00A473A3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3.</w:t>
            </w:r>
            <w:r w:rsidR="00423471">
              <w:t>7 Frog Promotional Toy – Safe Working practices – Assembly and Finishing Techniques</w:t>
            </w:r>
          </w:p>
          <w:p w14:paraId="73A6FB1E" w14:textId="5B045AD7" w:rsidR="00423471" w:rsidRPr="00EC1848" w:rsidRDefault="00423471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3.8 Safety Routines and Safety Signs</w:t>
            </w:r>
          </w:p>
        </w:tc>
        <w:tc>
          <w:tcPr>
            <w:tcW w:w="1795" w:type="dxa"/>
          </w:tcPr>
          <w:p w14:paraId="042B76E7" w14:textId="349F4733" w:rsidR="000A7692" w:rsidRDefault="00423471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3.9 Sustainable Timbers - Categorisation</w:t>
            </w:r>
          </w:p>
          <w:p w14:paraId="64CCE72D" w14:textId="0617131E" w:rsidR="00423471" w:rsidRDefault="00423471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AC5AD74" w14:textId="77777777" w:rsidR="00423471" w:rsidRDefault="00423471" w:rsidP="0042347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3.10 Reflection, Retrieval and Revision.</w:t>
            </w:r>
          </w:p>
          <w:p w14:paraId="3E45109C" w14:textId="0806B8CA" w:rsidR="00423471" w:rsidRDefault="00423471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7FC98E5" w14:textId="127D1CF7" w:rsidR="00423471" w:rsidRPr="00EC1848" w:rsidRDefault="00423471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86" w:type="dxa"/>
            <w:shd w:val="clear" w:color="auto" w:fill="D9E2F3" w:themeFill="accent1" w:themeFillTint="33"/>
          </w:tcPr>
          <w:p w14:paraId="608271B7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85" w:type="dxa"/>
            <w:shd w:val="clear" w:color="auto" w:fill="D9E2F3" w:themeFill="accent1" w:themeFillTint="33"/>
          </w:tcPr>
          <w:p w14:paraId="0751623C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763" w:type="dxa"/>
            <w:shd w:val="clear" w:color="auto" w:fill="D9D9D9" w:themeFill="background1" w:themeFillShade="D9"/>
          </w:tcPr>
          <w:p w14:paraId="583248B9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C04F0" w:rsidRPr="00EC1848" w14:paraId="4A5DFC98" w14:textId="77777777" w:rsidTr="00E60A8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14:paraId="18C4448E" w14:textId="77777777" w:rsidR="000A7692" w:rsidRDefault="003C1280" w:rsidP="009372D2">
            <w:pPr>
              <w:pStyle w:val="TTCTText"/>
            </w:pPr>
            <w:r>
              <w:t>4</w:t>
            </w:r>
          </w:p>
          <w:p w14:paraId="3C86BD13" w14:textId="77777777" w:rsidR="003C1280" w:rsidRPr="00EC1848" w:rsidRDefault="003C1280" w:rsidP="009372D2">
            <w:pPr>
              <w:pStyle w:val="TTCTText"/>
            </w:pPr>
            <w:r>
              <w:t>6/3/23 – 12/5/23</w:t>
            </w:r>
          </w:p>
        </w:tc>
        <w:tc>
          <w:tcPr>
            <w:tcW w:w="1792" w:type="dxa"/>
          </w:tcPr>
          <w:p w14:paraId="45724F43" w14:textId="00B5A7E6" w:rsidR="000A7692" w:rsidRDefault="00423471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4.</w:t>
            </w:r>
            <w:r w:rsidR="00171E1F">
              <w:t xml:space="preserve">1 </w:t>
            </w:r>
          </w:p>
          <w:p w14:paraId="1810524E" w14:textId="5F26B822" w:rsidR="00423471" w:rsidRPr="00EC1848" w:rsidRDefault="00423471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4.2</w:t>
            </w:r>
            <w:r w:rsidR="00171E1F">
              <w:t xml:space="preserve"> </w:t>
            </w:r>
          </w:p>
        </w:tc>
        <w:tc>
          <w:tcPr>
            <w:tcW w:w="1793" w:type="dxa"/>
          </w:tcPr>
          <w:p w14:paraId="3217ABC2" w14:textId="5C738249" w:rsidR="000A7692" w:rsidRDefault="00423471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4.3</w:t>
            </w:r>
            <w:r w:rsidR="00171E1F">
              <w:t xml:space="preserve"> </w:t>
            </w:r>
          </w:p>
          <w:p w14:paraId="453229FE" w14:textId="60CB2798" w:rsidR="00423471" w:rsidRPr="00EC1848" w:rsidRDefault="00423471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4.4</w:t>
            </w:r>
          </w:p>
        </w:tc>
        <w:tc>
          <w:tcPr>
            <w:tcW w:w="1804" w:type="dxa"/>
          </w:tcPr>
          <w:p w14:paraId="02E2A9F1" w14:textId="72917B6D" w:rsidR="000A7692" w:rsidRDefault="00423471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4.5</w:t>
            </w:r>
            <w:r w:rsidR="00171E1F">
              <w:t xml:space="preserve"> </w:t>
            </w:r>
          </w:p>
          <w:p w14:paraId="3081BCD5" w14:textId="2CFB8047" w:rsidR="00423471" w:rsidRPr="00EC1848" w:rsidRDefault="00423471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4.6</w:t>
            </w:r>
            <w:r w:rsidR="00171E1F">
              <w:t xml:space="preserve"> </w:t>
            </w:r>
          </w:p>
        </w:tc>
        <w:tc>
          <w:tcPr>
            <w:tcW w:w="1794" w:type="dxa"/>
          </w:tcPr>
          <w:p w14:paraId="65386E22" w14:textId="766B99F3" w:rsidR="000A7692" w:rsidRDefault="00423471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4.7</w:t>
            </w:r>
            <w:r w:rsidR="00171E1F">
              <w:t xml:space="preserve"> </w:t>
            </w:r>
          </w:p>
          <w:p w14:paraId="7C35FCC2" w14:textId="4552CFBA" w:rsidR="00423471" w:rsidRPr="00EC1848" w:rsidRDefault="00423471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4.8</w:t>
            </w:r>
            <w:r w:rsidR="00171E1F">
              <w:t xml:space="preserve"> </w:t>
            </w:r>
          </w:p>
        </w:tc>
        <w:tc>
          <w:tcPr>
            <w:tcW w:w="1795" w:type="dxa"/>
          </w:tcPr>
          <w:p w14:paraId="7B2C6065" w14:textId="77777777" w:rsidR="000A7692" w:rsidRDefault="00423471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4.9</w:t>
            </w:r>
          </w:p>
          <w:p w14:paraId="3E2EA652" w14:textId="3C07258D" w:rsidR="00423471" w:rsidRPr="00EC1848" w:rsidRDefault="00423471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4.10</w:t>
            </w:r>
          </w:p>
        </w:tc>
        <w:tc>
          <w:tcPr>
            <w:tcW w:w="1786" w:type="dxa"/>
          </w:tcPr>
          <w:p w14:paraId="1E2584EF" w14:textId="77777777" w:rsidR="000A7692" w:rsidRDefault="00423471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4.11</w:t>
            </w:r>
          </w:p>
          <w:p w14:paraId="1EAF7DC5" w14:textId="69CCDCF9" w:rsidR="00423471" w:rsidRPr="00EC1848" w:rsidRDefault="00423471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4.12</w:t>
            </w:r>
          </w:p>
        </w:tc>
        <w:tc>
          <w:tcPr>
            <w:tcW w:w="1785" w:type="dxa"/>
            <w:shd w:val="clear" w:color="auto" w:fill="D9E2F3" w:themeFill="accent1" w:themeFillTint="33"/>
          </w:tcPr>
          <w:p w14:paraId="4D78AA35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63" w:type="dxa"/>
            <w:shd w:val="clear" w:color="auto" w:fill="D9E2F3" w:themeFill="accent1" w:themeFillTint="33"/>
          </w:tcPr>
          <w:p w14:paraId="2926A393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</w:tr>
      <w:tr w:rsidR="008C04F0" w:rsidRPr="00EC1848" w14:paraId="069068C1" w14:textId="77777777" w:rsidTr="00E60A8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14:paraId="12B023EB" w14:textId="77777777" w:rsidR="000A7692" w:rsidRDefault="003C1280" w:rsidP="009372D2">
            <w:pPr>
              <w:pStyle w:val="TTCTText"/>
            </w:pPr>
            <w:r>
              <w:t>5</w:t>
            </w:r>
          </w:p>
          <w:p w14:paraId="0A5EB9E7" w14:textId="77777777" w:rsidR="003C1280" w:rsidRPr="00EC1848" w:rsidRDefault="003C1280" w:rsidP="009372D2">
            <w:pPr>
              <w:pStyle w:val="TTCTText"/>
            </w:pPr>
            <w:r>
              <w:t>15/5/23 – 3/7/23</w:t>
            </w:r>
          </w:p>
        </w:tc>
        <w:tc>
          <w:tcPr>
            <w:tcW w:w="1792" w:type="dxa"/>
          </w:tcPr>
          <w:p w14:paraId="1F7FB914" w14:textId="3C6FE5C2" w:rsidR="000A7692" w:rsidRDefault="00423471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5.1</w:t>
            </w:r>
            <w:r w:rsidR="00171E1F">
              <w:t xml:space="preserve"> Parts of a sewing machine  driving test 1</w:t>
            </w:r>
          </w:p>
          <w:p w14:paraId="6F0E89FD" w14:textId="2F10FC79" w:rsidR="00423471" w:rsidRPr="00EC1848" w:rsidRDefault="00423471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5.2</w:t>
            </w:r>
            <w:r w:rsidR="00171E1F">
              <w:t xml:space="preserve"> safe working practices</w:t>
            </w:r>
          </w:p>
        </w:tc>
        <w:tc>
          <w:tcPr>
            <w:tcW w:w="1793" w:type="dxa"/>
          </w:tcPr>
          <w:p w14:paraId="619DEB62" w14:textId="586E57AF" w:rsidR="000A7692" w:rsidRDefault="00423471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5.3</w:t>
            </w:r>
            <w:r w:rsidR="00171E1F">
              <w:t xml:space="preserve"> Completion of Driving Test 2 and Introduction to Measuring, cutting and Pinning</w:t>
            </w:r>
          </w:p>
          <w:p w14:paraId="1BD09C28" w14:textId="57A01130" w:rsidR="00423471" w:rsidRPr="00EC1848" w:rsidRDefault="00423471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5.4</w:t>
            </w:r>
            <w:r w:rsidR="00171E1F">
              <w:t xml:space="preserve"> Threading Up a Machine – Process and technique</w:t>
            </w:r>
          </w:p>
        </w:tc>
        <w:tc>
          <w:tcPr>
            <w:tcW w:w="1804" w:type="dxa"/>
          </w:tcPr>
          <w:p w14:paraId="78961541" w14:textId="6E6BF5CF" w:rsidR="000A7692" w:rsidRDefault="00423471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5.5</w:t>
            </w:r>
            <w:r w:rsidR="00171E1F">
              <w:t xml:space="preserve"> Placement of first and second Ribbon and Introduction to straight line sewing</w:t>
            </w:r>
          </w:p>
          <w:p w14:paraId="2D037E14" w14:textId="6C8F5467" w:rsidR="00423471" w:rsidRPr="00EC1848" w:rsidRDefault="00423471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5.6</w:t>
            </w:r>
            <w:r w:rsidR="00171E1F">
              <w:t xml:space="preserve"> Categorisation and Identification of fibres</w:t>
            </w:r>
          </w:p>
        </w:tc>
        <w:tc>
          <w:tcPr>
            <w:tcW w:w="1794" w:type="dxa"/>
          </w:tcPr>
          <w:p w14:paraId="31B3C956" w14:textId="279AAE51" w:rsidR="000A7692" w:rsidRDefault="00423471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5.7</w:t>
            </w:r>
            <w:r w:rsidR="00171E1F">
              <w:t xml:space="preserve"> Placement of 2 &amp; 3  or 4</w:t>
            </w:r>
            <w:r w:rsidR="00171E1F" w:rsidRPr="00171E1F">
              <w:rPr>
                <w:vertAlign w:val="superscript"/>
              </w:rPr>
              <w:t>th</w:t>
            </w:r>
            <w:r w:rsidR="00171E1F">
              <w:t xml:space="preserve"> ribbon and introduction to zig zag stitch</w:t>
            </w:r>
          </w:p>
          <w:p w14:paraId="7A088D0B" w14:textId="0366AA27" w:rsidR="00423471" w:rsidRPr="00EC1848" w:rsidRDefault="00423471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5.8</w:t>
            </w:r>
            <w:r w:rsidR="00171E1F">
              <w:t xml:space="preserve"> Categorisation of types of fabric and their working properties</w:t>
            </w:r>
          </w:p>
        </w:tc>
        <w:tc>
          <w:tcPr>
            <w:tcW w:w="1795" w:type="dxa"/>
          </w:tcPr>
          <w:p w14:paraId="21D7A5D8" w14:textId="610910F8" w:rsidR="000A7692" w:rsidRDefault="00423471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5.9</w:t>
            </w:r>
            <w:r w:rsidR="00171E1F">
              <w:t xml:space="preserve"> Placement and construction of zip – Pining and </w:t>
            </w:r>
            <w:proofErr w:type="gramStart"/>
            <w:r w:rsidR="00171E1F">
              <w:t>straight line</w:t>
            </w:r>
            <w:proofErr w:type="gramEnd"/>
            <w:r w:rsidR="00171E1F">
              <w:t xml:space="preserve"> stitch</w:t>
            </w:r>
          </w:p>
          <w:p w14:paraId="3517DFA6" w14:textId="3309F7D9" w:rsidR="00423471" w:rsidRPr="00EC1848" w:rsidRDefault="00423471" w:rsidP="00346C4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5.10</w:t>
            </w:r>
            <w:r w:rsidR="00171E1F">
              <w:t xml:space="preserve"> Woven fabrics – Methods used – Warp and weft</w:t>
            </w:r>
          </w:p>
        </w:tc>
        <w:tc>
          <w:tcPr>
            <w:tcW w:w="1786" w:type="dxa"/>
            <w:shd w:val="clear" w:color="auto" w:fill="D9E2F3" w:themeFill="accent1" w:themeFillTint="33"/>
          </w:tcPr>
          <w:p w14:paraId="6FEBB87F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85" w:type="dxa"/>
            <w:shd w:val="clear" w:color="auto" w:fill="D9E2F3" w:themeFill="accent1" w:themeFillTint="33"/>
          </w:tcPr>
          <w:p w14:paraId="4111CE22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763" w:type="dxa"/>
            <w:shd w:val="clear" w:color="auto" w:fill="D9D9D9" w:themeFill="background1" w:themeFillShade="D9"/>
          </w:tcPr>
          <w:p w14:paraId="631DBAB4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C04F0" w:rsidRPr="00EC1848" w14:paraId="153CD3CB" w14:textId="77777777" w:rsidTr="00E60A8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3" w:type="dxa"/>
          </w:tcPr>
          <w:p w14:paraId="6D0F7406" w14:textId="77777777" w:rsidR="003C1280" w:rsidRDefault="003C1280" w:rsidP="009372D2">
            <w:pPr>
              <w:pStyle w:val="TTCTText"/>
            </w:pPr>
            <w:r>
              <w:t>mini unit</w:t>
            </w:r>
          </w:p>
          <w:p w14:paraId="04E30810" w14:textId="77777777" w:rsidR="003C1280" w:rsidRDefault="003C1280" w:rsidP="009372D2">
            <w:pPr>
              <w:pStyle w:val="TTCTText"/>
            </w:pPr>
            <w:r>
              <w:t>10/7/23 – 21/7/23</w:t>
            </w:r>
          </w:p>
        </w:tc>
        <w:tc>
          <w:tcPr>
            <w:tcW w:w="1792" w:type="dxa"/>
          </w:tcPr>
          <w:p w14:paraId="716BBB16" w14:textId="3F358B29" w:rsidR="003C1280" w:rsidRDefault="00423471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6.1</w:t>
            </w:r>
            <w:r w:rsidR="00171E1F">
              <w:t xml:space="preserve"> </w:t>
            </w:r>
            <w:r w:rsidR="006C206E">
              <w:t>Addition of Embroidery and buttons – Surface finishes</w:t>
            </w:r>
          </w:p>
          <w:p w14:paraId="14B90749" w14:textId="2B4712BA" w:rsidR="00423471" w:rsidRDefault="00423471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6.2</w:t>
            </w:r>
            <w:r w:rsidR="00BC17C7">
              <w:t xml:space="preserve"> </w:t>
            </w:r>
            <w:r w:rsidR="006C206E">
              <w:t xml:space="preserve"> Addition of Embroidery and buttons – Surface finishes</w:t>
            </w:r>
          </w:p>
        </w:tc>
        <w:tc>
          <w:tcPr>
            <w:tcW w:w="1793" w:type="dxa"/>
          </w:tcPr>
          <w:p w14:paraId="42D82B69" w14:textId="5C14261D" w:rsidR="003C1280" w:rsidRDefault="00423471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6.3</w:t>
            </w:r>
            <w:r w:rsidR="00BC17C7">
              <w:t xml:space="preserve"> </w:t>
            </w:r>
            <w:r w:rsidR="006C206E">
              <w:t>Construction of the Pencil case – Marking out and straight line Sew  - followed by Evaluation</w:t>
            </w:r>
          </w:p>
          <w:p w14:paraId="19593B36" w14:textId="3F372985" w:rsidR="00423471" w:rsidRDefault="00423471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6.3</w:t>
            </w:r>
            <w:r w:rsidR="006C206E">
              <w:t xml:space="preserve"> Construction of the Pencil case – Marking out and straight line Sew – Followed by Evaluation</w:t>
            </w:r>
          </w:p>
        </w:tc>
        <w:tc>
          <w:tcPr>
            <w:tcW w:w="1804" w:type="dxa"/>
            <w:shd w:val="clear" w:color="auto" w:fill="D9D9D9" w:themeFill="background1" w:themeFillShade="D9"/>
          </w:tcPr>
          <w:p w14:paraId="0F41493B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4" w:type="dxa"/>
            <w:shd w:val="clear" w:color="auto" w:fill="D9D9D9" w:themeFill="background1" w:themeFillShade="D9"/>
          </w:tcPr>
          <w:p w14:paraId="56A32244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5" w:type="dxa"/>
            <w:shd w:val="clear" w:color="auto" w:fill="D9D9D9" w:themeFill="background1" w:themeFillShade="D9"/>
          </w:tcPr>
          <w:p w14:paraId="4B666FA2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86" w:type="dxa"/>
            <w:shd w:val="clear" w:color="auto" w:fill="D9D9D9" w:themeFill="background1" w:themeFillShade="D9"/>
          </w:tcPr>
          <w:p w14:paraId="33D56707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85" w:type="dxa"/>
            <w:shd w:val="clear" w:color="auto" w:fill="D9D9D9" w:themeFill="background1" w:themeFillShade="D9"/>
          </w:tcPr>
          <w:p w14:paraId="1CDE54D5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63" w:type="dxa"/>
            <w:shd w:val="clear" w:color="auto" w:fill="D9D9D9" w:themeFill="background1" w:themeFillShade="D9"/>
          </w:tcPr>
          <w:p w14:paraId="18692854" w14:textId="77777777" w:rsidR="003C1280" w:rsidRPr="00EC1848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995CBD7" w14:textId="77777777" w:rsidR="00F931B4" w:rsidRDefault="00F931B4" w:rsidP="00130829">
      <w:pPr>
        <w:pStyle w:val="TTCTText"/>
        <w:jc w:val="left"/>
      </w:pPr>
    </w:p>
    <w:p w14:paraId="62B9E0AD" w14:textId="77777777" w:rsidR="00F931B4" w:rsidRDefault="00F931B4" w:rsidP="00130829">
      <w:pPr>
        <w:pStyle w:val="TTCTText"/>
        <w:jc w:val="left"/>
      </w:pPr>
    </w:p>
    <w:p w14:paraId="0FED4A6E" w14:textId="77777777" w:rsidR="002B0F0E" w:rsidRDefault="002B0F0E" w:rsidP="002B0F0E">
      <w:pPr>
        <w:pStyle w:val="TTCTText"/>
        <w:jc w:val="left"/>
      </w:pPr>
    </w:p>
    <w:sectPr w:rsidR="002B0F0E" w:rsidSect="0007060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/>
      <w:pgMar w:top="720" w:right="720" w:bottom="720" w:left="720" w:header="561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F60CFE" w14:textId="77777777" w:rsidR="001B22DD" w:rsidRDefault="001B22DD" w:rsidP="000D506B">
      <w:r>
        <w:separator/>
      </w:r>
    </w:p>
  </w:endnote>
  <w:endnote w:type="continuationSeparator" w:id="0">
    <w:p w14:paraId="27475E0B" w14:textId="77777777" w:rsidR="001B22DD" w:rsidRDefault="001B22DD" w:rsidP="000D5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23BF73" w14:textId="77777777" w:rsidR="00D60A43" w:rsidRDefault="00D60A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1E61BB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80768" behindDoc="0" locked="0" layoutInCell="1" allowOverlap="1" wp14:anchorId="4570AF97" wp14:editId="0F0D12DE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28" name="Picture 28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sz w:val="18"/>
        <w:szCs w:val="18"/>
      </w:rPr>
      <w:t xml:space="preserve"> </w:t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13A6B6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78720" behindDoc="0" locked="0" layoutInCell="1" allowOverlap="1" wp14:anchorId="3319277B" wp14:editId="670C6356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31" name="Picture 3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86B340" w14:textId="77777777" w:rsidR="001B22DD" w:rsidRDefault="001B22DD" w:rsidP="000D506B">
      <w:r>
        <w:separator/>
      </w:r>
    </w:p>
  </w:footnote>
  <w:footnote w:type="continuationSeparator" w:id="0">
    <w:p w14:paraId="4E347889" w14:textId="77777777" w:rsidR="001B22DD" w:rsidRDefault="001B22DD" w:rsidP="000D50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FEB762" w14:textId="77777777" w:rsidR="000D506B" w:rsidRDefault="00FC33F7">
    <w:pPr>
      <w:pStyle w:val="Header"/>
    </w:pPr>
    <w:r>
      <w:rPr>
        <w:noProof/>
      </w:rPr>
      <w:pict w14:anchorId="4F7EE3F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0" o:spid="_x0000_s1027" type="#_x0000_t75" alt="" style="position:absolute;margin-left:0;margin-top:0;width:620pt;height:877pt;z-index:-25162547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6D3F47" w14:textId="77777777" w:rsidR="000D506B" w:rsidRPr="00D60A43" w:rsidRDefault="00FC33F7" w:rsidP="00D60A43">
    <w:pPr>
      <w:pStyle w:val="Header"/>
      <w:jc w:val="right"/>
      <w:rPr>
        <w:rFonts w:ascii="Avenir Next LT Pro" w:hAnsi="Avenir Next LT Pro"/>
        <w:sz w:val="16"/>
        <w:szCs w:val="16"/>
      </w:rPr>
    </w:pPr>
    <w:sdt>
      <w:sdtPr>
        <w:id w:val="-141897838"/>
        <w:docPartObj>
          <w:docPartGallery w:val="Page Numbers (Top of Page)"/>
          <w:docPartUnique/>
        </w:docPartObj>
      </w:sdtPr>
      <w:sdtEndPr>
        <w:rPr>
          <w:rFonts w:ascii="Avenir Next LT Pro" w:hAnsi="Avenir Next LT Pro"/>
          <w:noProof/>
          <w:sz w:val="16"/>
          <w:szCs w:val="16"/>
        </w:rPr>
      </w:sdtEndPr>
      <w:sdtContent>
        <w:r w:rsidR="00F931B4" w:rsidRPr="00F931B4">
          <w:rPr>
            <w:rFonts w:ascii="Avenir Next LT Pro" w:hAnsi="Avenir Next LT Pro"/>
            <w:sz w:val="16"/>
            <w:szCs w:val="16"/>
          </w:rPr>
          <w:fldChar w:fldCharType="begin"/>
        </w:r>
        <w:r w:rsidR="00F931B4" w:rsidRPr="00F931B4">
          <w:rPr>
            <w:rFonts w:ascii="Avenir Next LT Pro" w:hAnsi="Avenir Next LT Pro"/>
            <w:sz w:val="16"/>
            <w:szCs w:val="16"/>
          </w:rPr>
          <w:instrText xml:space="preserve"> PAGE   \* MERGEFORMAT </w:instrText>
        </w:r>
        <w:r w:rsidR="00F931B4" w:rsidRPr="00F931B4">
          <w:rPr>
            <w:rFonts w:ascii="Avenir Next LT Pro" w:hAnsi="Avenir Next LT Pro"/>
            <w:sz w:val="16"/>
            <w:szCs w:val="16"/>
          </w:rPr>
          <w:fldChar w:fldCharType="separate"/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t>2</w:t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fldChar w:fldCharType="end"/>
        </w:r>
      </w:sdtContent>
    </w:sdt>
    <w:r>
      <w:rPr>
        <w:noProof/>
      </w:rPr>
      <w:pict w14:anchorId="51FBD6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1" o:spid="_x0000_s1026" type="#_x0000_t75" alt="" style="position:absolute;left:0;text-align:left;margin-left:0;margin-top:0;width:620pt;height:877pt;z-index:-25162240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18B825" w14:textId="77777777" w:rsidR="000D506B" w:rsidRDefault="00FC33F7">
    <w:pPr>
      <w:pStyle w:val="Header"/>
    </w:pPr>
    <w:r>
      <w:rPr>
        <w:rFonts w:ascii="Avenir Next LT Pro" w:hAnsi="Avenir Next LT Pro"/>
        <w:b/>
        <w:bCs/>
        <w:noProof/>
        <w:sz w:val="28"/>
        <w:szCs w:val="28"/>
      </w:rPr>
      <w:pict w14:anchorId="03998E6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09" o:spid="_x0000_s1025" type="#_x0000_t75" alt="" style="position:absolute;margin-left:0;margin-top:0;width:620pt;height:877pt;z-index:-2516285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  <w:r w:rsidR="00747994">
      <w:rPr>
        <w:rFonts w:ascii="Avenir Next LT Pro" w:hAnsi="Avenir Next LT Pro"/>
        <w:b/>
        <w:bCs/>
        <w:noProof/>
        <w:sz w:val="28"/>
        <w:szCs w:val="28"/>
        <w:lang w:eastAsia="en-GB"/>
      </w:rPr>
      <w:drawing>
        <wp:anchor distT="0" distB="0" distL="114300" distR="114300" simplePos="0" relativeHeight="251674624" behindDoc="0" locked="1" layoutInCell="1" allowOverlap="0" wp14:anchorId="34F94217" wp14:editId="59692E11">
          <wp:simplePos x="0" y="0"/>
          <mc:AlternateContent>
            <mc:Choice Requires="wp14">
              <wp:positionH relativeFrom="page">
                <wp14:pctPosHOffset>80000</wp14:pctPosHOffset>
              </wp:positionH>
            </mc:Choice>
            <mc:Fallback>
              <wp:positionH relativeFrom="page">
                <wp:posOffset>8553450</wp:posOffset>
              </wp:positionH>
            </mc:Fallback>
          </mc:AlternateContent>
          <mc:AlternateContent>
            <mc:Choice Requires="wp14">
              <wp:positionV relativeFrom="page">
                <wp14:pctPosVOffset>4500</wp14:pctPosVOffset>
              </wp:positionV>
            </mc:Choice>
            <mc:Fallback>
              <wp:positionV relativeFrom="page">
                <wp:posOffset>339725</wp:posOffset>
              </wp:positionV>
            </mc:Fallback>
          </mc:AlternateContent>
          <wp:extent cx="1807200" cy="1036800"/>
          <wp:effectExtent l="0" t="0" r="0" b="0"/>
          <wp:wrapNone/>
          <wp:docPr id="29" name="Picture 29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7200" cy="103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A0519"/>
    <w:multiLevelType w:val="hybridMultilevel"/>
    <w:tmpl w:val="93C8C8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E0CF6"/>
    <w:multiLevelType w:val="hybridMultilevel"/>
    <w:tmpl w:val="DE1EB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45786"/>
    <w:multiLevelType w:val="hybridMultilevel"/>
    <w:tmpl w:val="CF50F088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53D10"/>
    <w:multiLevelType w:val="hybridMultilevel"/>
    <w:tmpl w:val="B97C57EE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C4CAA"/>
    <w:multiLevelType w:val="hybridMultilevel"/>
    <w:tmpl w:val="A2B6C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51937"/>
    <w:multiLevelType w:val="multilevel"/>
    <w:tmpl w:val="8C46BA5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61714B"/>
    <w:multiLevelType w:val="hybridMultilevel"/>
    <w:tmpl w:val="20966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12DE9"/>
    <w:multiLevelType w:val="hybridMultilevel"/>
    <w:tmpl w:val="0F14B3E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CD1DF7"/>
    <w:multiLevelType w:val="hybridMultilevel"/>
    <w:tmpl w:val="ADC4C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6968B9"/>
    <w:multiLevelType w:val="hybridMultilevel"/>
    <w:tmpl w:val="BF3E5F76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3C15ED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AF2A8E"/>
    <w:multiLevelType w:val="multilevel"/>
    <w:tmpl w:val="9CC24C74"/>
    <w:styleLink w:val="TTCTBulletpoin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203053"/>
    <w:multiLevelType w:val="hybridMultilevel"/>
    <w:tmpl w:val="20966EB0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AE3B54"/>
    <w:multiLevelType w:val="hybridMultilevel"/>
    <w:tmpl w:val="A2DC395A"/>
    <w:lvl w:ilvl="0" w:tplc="1BA012E6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3A9E6EB4"/>
    <w:multiLevelType w:val="hybridMultilevel"/>
    <w:tmpl w:val="9CC24C7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726DD7"/>
    <w:multiLevelType w:val="multilevel"/>
    <w:tmpl w:val="9CC24C74"/>
    <w:numStyleLink w:val="TTCTBulletpoint"/>
  </w:abstractNum>
  <w:abstractNum w:abstractNumId="16" w15:restartNumberingAfterBreak="0">
    <w:nsid w:val="44D01E32"/>
    <w:multiLevelType w:val="hybridMultilevel"/>
    <w:tmpl w:val="16143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027C2E"/>
    <w:multiLevelType w:val="hybridMultilevel"/>
    <w:tmpl w:val="7DC220AE"/>
    <w:lvl w:ilvl="0" w:tplc="253CD68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8" w15:restartNumberingAfterBreak="0">
    <w:nsid w:val="53C31F52"/>
    <w:multiLevelType w:val="hybridMultilevel"/>
    <w:tmpl w:val="885A50EE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7347BF"/>
    <w:multiLevelType w:val="hybridMultilevel"/>
    <w:tmpl w:val="6D34EA1A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B1E66"/>
    <w:multiLevelType w:val="hybridMultilevel"/>
    <w:tmpl w:val="F19CA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EB5576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DC38D9"/>
    <w:multiLevelType w:val="multilevel"/>
    <w:tmpl w:val="8B189A4A"/>
    <w:lvl w:ilvl="0">
      <w:start w:val="1"/>
      <w:numFmt w:val="bullet"/>
      <w:pStyle w:val="TTCTBulletpointV2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C00624"/>
    <w:multiLevelType w:val="hybridMultilevel"/>
    <w:tmpl w:val="7360A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44447C"/>
    <w:multiLevelType w:val="hybridMultilevel"/>
    <w:tmpl w:val="3C82BE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4F7E23"/>
    <w:multiLevelType w:val="hybridMultilevel"/>
    <w:tmpl w:val="BD585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7"/>
  </w:num>
  <w:num w:numId="3">
    <w:abstractNumId w:val="20"/>
  </w:num>
  <w:num w:numId="4">
    <w:abstractNumId w:val="1"/>
  </w:num>
  <w:num w:numId="5">
    <w:abstractNumId w:val="23"/>
  </w:num>
  <w:num w:numId="6">
    <w:abstractNumId w:val="0"/>
  </w:num>
  <w:num w:numId="7">
    <w:abstractNumId w:val="18"/>
  </w:num>
  <w:num w:numId="8">
    <w:abstractNumId w:val="6"/>
  </w:num>
  <w:num w:numId="9">
    <w:abstractNumId w:val="7"/>
  </w:num>
  <w:num w:numId="10">
    <w:abstractNumId w:val="3"/>
  </w:num>
  <w:num w:numId="11">
    <w:abstractNumId w:val="19"/>
  </w:num>
  <w:num w:numId="12">
    <w:abstractNumId w:val="16"/>
  </w:num>
  <w:num w:numId="13">
    <w:abstractNumId w:val="4"/>
  </w:num>
  <w:num w:numId="14">
    <w:abstractNumId w:val="24"/>
  </w:num>
  <w:num w:numId="15">
    <w:abstractNumId w:val="8"/>
  </w:num>
  <w:num w:numId="16">
    <w:abstractNumId w:val="25"/>
  </w:num>
  <w:num w:numId="17">
    <w:abstractNumId w:val="14"/>
  </w:num>
  <w:num w:numId="18">
    <w:abstractNumId w:val="12"/>
  </w:num>
  <w:num w:numId="19">
    <w:abstractNumId w:val="11"/>
  </w:num>
  <w:num w:numId="20">
    <w:abstractNumId w:val="15"/>
  </w:num>
  <w:num w:numId="21">
    <w:abstractNumId w:val="10"/>
  </w:num>
  <w:num w:numId="22">
    <w:abstractNumId w:val="22"/>
  </w:num>
  <w:num w:numId="23">
    <w:abstractNumId w:val="21"/>
  </w:num>
  <w:num w:numId="24">
    <w:abstractNumId w:val="5"/>
  </w:num>
  <w:num w:numId="25">
    <w:abstractNumId w:val="9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zC3MDECUpZmlko6SsGpxcWZ+XkgBYa1AG/iV7wsAAAA"/>
  </w:docVars>
  <w:rsids>
    <w:rsidRoot w:val="003C1280"/>
    <w:rsid w:val="000145B2"/>
    <w:rsid w:val="00051426"/>
    <w:rsid w:val="0007060B"/>
    <w:rsid w:val="00084966"/>
    <w:rsid w:val="000A7692"/>
    <w:rsid w:val="000D506B"/>
    <w:rsid w:val="00130829"/>
    <w:rsid w:val="001377ED"/>
    <w:rsid w:val="00152CD2"/>
    <w:rsid w:val="001704F6"/>
    <w:rsid w:val="00171E1F"/>
    <w:rsid w:val="001B22DD"/>
    <w:rsid w:val="001C4268"/>
    <w:rsid w:val="001F749A"/>
    <w:rsid w:val="0024026E"/>
    <w:rsid w:val="002B0F0E"/>
    <w:rsid w:val="00300058"/>
    <w:rsid w:val="003269E6"/>
    <w:rsid w:val="0033174B"/>
    <w:rsid w:val="00346A0A"/>
    <w:rsid w:val="00346C44"/>
    <w:rsid w:val="003C1280"/>
    <w:rsid w:val="003D4245"/>
    <w:rsid w:val="003E0EE8"/>
    <w:rsid w:val="003E4D8D"/>
    <w:rsid w:val="003F478A"/>
    <w:rsid w:val="00423471"/>
    <w:rsid w:val="00446A0C"/>
    <w:rsid w:val="004A25D1"/>
    <w:rsid w:val="004B4115"/>
    <w:rsid w:val="004F0306"/>
    <w:rsid w:val="004F1DE5"/>
    <w:rsid w:val="00587AED"/>
    <w:rsid w:val="005A6C95"/>
    <w:rsid w:val="005F6CC4"/>
    <w:rsid w:val="00616D78"/>
    <w:rsid w:val="00620097"/>
    <w:rsid w:val="00641163"/>
    <w:rsid w:val="00641E94"/>
    <w:rsid w:val="00641FF0"/>
    <w:rsid w:val="00656B04"/>
    <w:rsid w:val="0068616B"/>
    <w:rsid w:val="006966ED"/>
    <w:rsid w:val="006C206E"/>
    <w:rsid w:val="006C3E84"/>
    <w:rsid w:val="006C4971"/>
    <w:rsid w:val="00736174"/>
    <w:rsid w:val="00747994"/>
    <w:rsid w:val="00782AA0"/>
    <w:rsid w:val="007A178B"/>
    <w:rsid w:val="007B292B"/>
    <w:rsid w:val="007C22FB"/>
    <w:rsid w:val="007D1918"/>
    <w:rsid w:val="007E549A"/>
    <w:rsid w:val="007F51EF"/>
    <w:rsid w:val="00857941"/>
    <w:rsid w:val="008C04F0"/>
    <w:rsid w:val="008D3DA2"/>
    <w:rsid w:val="008E3C90"/>
    <w:rsid w:val="009106B4"/>
    <w:rsid w:val="0093212C"/>
    <w:rsid w:val="009372D2"/>
    <w:rsid w:val="00953AC8"/>
    <w:rsid w:val="00955925"/>
    <w:rsid w:val="009779F8"/>
    <w:rsid w:val="00991DD1"/>
    <w:rsid w:val="009E7F43"/>
    <w:rsid w:val="009F4176"/>
    <w:rsid w:val="00A17D33"/>
    <w:rsid w:val="00A446B5"/>
    <w:rsid w:val="00A473A3"/>
    <w:rsid w:val="00A67F3F"/>
    <w:rsid w:val="00A93C05"/>
    <w:rsid w:val="00AA5F2A"/>
    <w:rsid w:val="00B3577B"/>
    <w:rsid w:val="00B741E5"/>
    <w:rsid w:val="00BB5F4F"/>
    <w:rsid w:val="00BC17C7"/>
    <w:rsid w:val="00BE1345"/>
    <w:rsid w:val="00C315E9"/>
    <w:rsid w:val="00C414B8"/>
    <w:rsid w:val="00D018C4"/>
    <w:rsid w:val="00D05C9D"/>
    <w:rsid w:val="00D10572"/>
    <w:rsid w:val="00D2477A"/>
    <w:rsid w:val="00D3547D"/>
    <w:rsid w:val="00D44EB5"/>
    <w:rsid w:val="00D51EE7"/>
    <w:rsid w:val="00D60A43"/>
    <w:rsid w:val="00D708F5"/>
    <w:rsid w:val="00D86F01"/>
    <w:rsid w:val="00DA2FA9"/>
    <w:rsid w:val="00DE1B48"/>
    <w:rsid w:val="00E04B65"/>
    <w:rsid w:val="00E21347"/>
    <w:rsid w:val="00E21ABE"/>
    <w:rsid w:val="00E34F62"/>
    <w:rsid w:val="00E566EB"/>
    <w:rsid w:val="00E57F0F"/>
    <w:rsid w:val="00E60A8B"/>
    <w:rsid w:val="00E71375"/>
    <w:rsid w:val="00E95176"/>
    <w:rsid w:val="00EC1848"/>
    <w:rsid w:val="00F02AD0"/>
    <w:rsid w:val="00F3491A"/>
    <w:rsid w:val="00F64939"/>
    <w:rsid w:val="00F81455"/>
    <w:rsid w:val="00F931B4"/>
    <w:rsid w:val="00FC33F7"/>
    <w:rsid w:val="00FF30C1"/>
    <w:rsid w:val="00FF447C"/>
    <w:rsid w:val="20AEA722"/>
    <w:rsid w:val="5177D045"/>
    <w:rsid w:val="57B88F77"/>
    <w:rsid w:val="58BB5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75D6B4"/>
  <w15:chartTrackingRefBased/>
  <w15:docId w15:val="{7F7A7C16-135E-4083-B70C-F18C5C5ED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160" w:line="228" w:lineRule="exact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2">
    <w:name w:val="heading 2"/>
    <w:aliases w:val="TTCT Bold Body Text"/>
    <w:basedOn w:val="Normal"/>
    <w:next w:val="Normal"/>
    <w:link w:val="Heading2Char"/>
    <w:uiPriority w:val="9"/>
    <w:unhideWhenUsed/>
    <w:qFormat/>
    <w:rsid w:val="00991DD1"/>
    <w:pPr>
      <w:keepNext/>
      <w:keepLines/>
      <w:outlineLvl w:val="1"/>
    </w:pPr>
    <w:rPr>
      <w:rFonts w:ascii="Avenir Next LT Pro" w:eastAsiaTheme="majorEastAsia" w:hAnsi="Avenir Next LT Pro" w:cstheme="majorBidi"/>
      <w:b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506B"/>
  </w:style>
  <w:style w:type="paragraph" w:styleId="Footer">
    <w:name w:val="footer"/>
    <w:basedOn w:val="Normal"/>
    <w:link w:val="Foot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506B"/>
  </w:style>
  <w:style w:type="character" w:customStyle="1" w:styleId="Heading2Char">
    <w:name w:val="Heading 2 Char"/>
    <w:aliases w:val="TTCT Bold Body Text Char"/>
    <w:basedOn w:val="DefaultParagraphFont"/>
    <w:link w:val="Heading2"/>
    <w:uiPriority w:val="9"/>
    <w:rsid w:val="00991DD1"/>
    <w:rPr>
      <w:rFonts w:ascii="Avenir Next LT Pro" w:eastAsiaTheme="majorEastAsia" w:hAnsi="Avenir Next LT Pro" w:cstheme="majorBidi"/>
      <w:b/>
      <w:sz w:val="20"/>
      <w:szCs w:val="26"/>
    </w:rPr>
  </w:style>
  <w:style w:type="paragraph" w:styleId="NoSpacing">
    <w:name w:val="No Spacing"/>
    <w:aliases w:val="TTCT Subheading"/>
    <w:uiPriority w:val="1"/>
    <w:qFormat/>
    <w:rsid w:val="00736174"/>
    <w:pPr>
      <w:spacing w:before="280"/>
    </w:pPr>
    <w:rPr>
      <w:rFonts w:ascii="Avenir Next LT Pro" w:hAnsi="Avenir Next LT Pro"/>
      <w:b/>
      <w:szCs w:val="22"/>
    </w:rPr>
  </w:style>
  <w:style w:type="character" w:customStyle="1" w:styleId="TTCTTextChar">
    <w:name w:val="TTCT Text Char"/>
    <w:basedOn w:val="DefaultParagraphFont"/>
    <w:link w:val="TTCTText"/>
    <w:locked/>
    <w:rsid w:val="00E21ABE"/>
    <w:rPr>
      <w:rFonts w:ascii="Avenir Next LT Pro" w:eastAsiaTheme="minorEastAsia" w:hAnsi="Avenir Next LT Pro"/>
      <w:sz w:val="20"/>
      <w:szCs w:val="19"/>
    </w:rPr>
  </w:style>
  <w:style w:type="paragraph" w:customStyle="1" w:styleId="TTCTText">
    <w:name w:val="TTCT Text"/>
    <w:basedOn w:val="Normal"/>
    <w:link w:val="TTCTTextChar"/>
    <w:qFormat/>
    <w:rsid w:val="00E21ABE"/>
    <w:pPr>
      <w:jc w:val="both"/>
    </w:pPr>
    <w:rPr>
      <w:rFonts w:ascii="Avenir Next LT Pro" w:eastAsiaTheme="minorEastAsia" w:hAnsi="Avenir Next LT Pro"/>
      <w:sz w:val="20"/>
      <w:szCs w:val="19"/>
    </w:rPr>
  </w:style>
  <w:style w:type="table" w:customStyle="1" w:styleId="TTCTTableTopandSide">
    <w:name w:val="TTCT Table (Top and Side)"/>
    <w:basedOn w:val="TableNormal"/>
    <w:uiPriority w:val="99"/>
    <w:rsid w:val="008D3DA2"/>
    <w:pPr>
      <w:spacing w:before="40" w:after="40"/>
      <w:contextualSpacing/>
    </w:pPr>
    <w:rPr>
      <w:rFonts w:ascii="Avenir Next LT Pro" w:hAnsi="Avenir Next LT Pro"/>
      <w:sz w:val="20"/>
      <w:szCs w:val="22"/>
    </w:rPr>
    <w:tblPr>
      <w:tblInd w:w="0" w:type="nil"/>
      <w:tblBorders>
        <w:insideH w:val="single" w:sz="4" w:space="0" w:color="auto"/>
        <w:insideV w:val="single" w:sz="4" w:space="0" w:color="auto"/>
      </w:tblBorders>
    </w:tblPr>
    <w:tblStylePr w:type="firstRow">
      <w:rPr>
        <w:rFonts w:ascii="Avenir Next LT Pro" w:hAnsi="Avenir Next LT Pro" w:hint="default"/>
        <w:b/>
        <w:sz w:val="20"/>
        <w:szCs w:val="20"/>
      </w:rPr>
    </w:tblStylePr>
    <w:tblStylePr w:type="firstCol">
      <w:pPr>
        <w:jc w:val="left"/>
      </w:pPr>
      <w:rPr>
        <w:rFonts w:ascii="Avenir Next LT Pro" w:hAnsi="Avenir Next LT Pro" w:hint="default"/>
        <w:b/>
      </w:rPr>
    </w:tblStylePr>
  </w:style>
  <w:style w:type="paragraph" w:styleId="Quote">
    <w:name w:val="Quote"/>
    <w:basedOn w:val="Normal"/>
    <w:next w:val="Normal"/>
    <w:link w:val="QuoteChar"/>
    <w:uiPriority w:val="29"/>
    <w:rsid w:val="00991DD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1DD1"/>
    <w:rPr>
      <w:i/>
      <w:iCs/>
      <w:color w:val="404040" w:themeColor="text1" w:themeTint="BF"/>
    </w:rPr>
  </w:style>
  <w:style w:type="paragraph" w:styleId="ListParagraph">
    <w:name w:val="List Paragraph"/>
    <w:aliases w:val="TTCT Main Heading"/>
    <w:basedOn w:val="Normal"/>
    <w:uiPriority w:val="34"/>
    <w:qFormat/>
    <w:rsid w:val="00736174"/>
    <w:pPr>
      <w:spacing w:line="300" w:lineRule="auto"/>
      <w:contextualSpacing/>
    </w:pPr>
    <w:rPr>
      <w:rFonts w:ascii="Avenir Next LT Pro" w:hAnsi="Avenir Next LT Pro"/>
      <w:b/>
      <w:sz w:val="32"/>
    </w:rPr>
  </w:style>
  <w:style w:type="table" w:styleId="TableGrid">
    <w:name w:val="Table Grid"/>
    <w:basedOn w:val="TableNormal"/>
    <w:uiPriority w:val="39"/>
    <w:rsid w:val="009E7F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TTCTBulletpoint">
    <w:name w:val="TTCT Bulletpoint"/>
    <w:uiPriority w:val="99"/>
    <w:rsid w:val="004F0306"/>
    <w:pPr>
      <w:numPr>
        <w:numId w:val="19"/>
      </w:numPr>
    </w:pPr>
  </w:style>
  <w:style w:type="paragraph" w:customStyle="1" w:styleId="TTCTBulletpointV2">
    <w:name w:val="TTCT Bulletpoint (V2)"/>
    <w:basedOn w:val="TTCTText"/>
    <w:qFormat/>
    <w:rsid w:val="00F3491A"/>
    <w:pPr>
      <w:numPr>
        <w:numId w:val="22"/>
      </w:num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36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22BBA32D789492594884153F741A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3F9E7-10A2-4623-90C7-1AAD59459E56}"/>
      </w:docPartPr>
      <w:docPartBody>
        <w:p w:rsidR="00601145" w:rsidRDefault="00601145">
          <w:pPr>
            <w:pStyle w:val="222BBA32D789492594884153F741A2F6"/>
          </w:pPr>
          <w:r w:rsidRPr="00107C5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1145"/>
    <w:rsid w:val="00601145"/>
    <w:rsid w:val="00EE3F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22BBA32D789492594884153F741A2F6">
    <w:name w:val="222BBA32D789492594884153F741A2F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90F38A02C07648952291E70BDCC490" ma:contentTypeVersion="4" ma:contentTypeDescription="Create a new document." ma:contentTypeScope="" ma:versionID="11405e3c46027983dc1d65ef105c1887">
  <xsd:schema xmlns:xsd="http://www.w3.org/2001/XMLSchema" xmlns:xs="http://www.w3.org/2001/XMLSchema" xmlns:p="http://schemas.microsoft.com/office/2006/metadata/properties" xmlns:ns2="0d146b6c-1f0b-40bf-b91c-198c2d74e88e" targetNamespace="http://schemas.microsoft.com/office/2006/metadata/properties" ma:root="true" ma:fieldsID="7456a5bb64d0df3130ccc8d56eefc658" ns2:_="">
    <xsd:import namespace="0d146b6c-1f0b-40bf-b91c-198c2d74e8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146b6c-1f0b-40bf-b91c-198c2d74e8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4721333-59AC-4B48-A5B9-1324609945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146b6c-1f0b-40bf-b91c-198c2d74e8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0E7A61-4B44-407E-AAE2-6A23E903E7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286F14-BAC5-4647-BB10-3EBA44B3C581}">
  <ds:schemaRefs>
    <ds:schemaRef ds:uri="http://www.w3.org/XML/1998/namespace"/>
    <ds:schemaRef ds:uri="http://purl.org/dc/terms/"/>
    <ds:schemaRef ds:uri="http://purl.org/dc/elements/1.1/"/>
    <ds:schemaRef ds:uri="0d146b6c-1f0b-40bf-b91c-198c2d74e88e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7</TotalTime>
  <Pages>2</Pages>
  <Words>475</Words>
  <Characters>271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Green</dc:creator>
  <cp:keywords/>
  <dc:description/>
  <cp:lastModifiedBy>Karen Whitehead</cp:lastModifiedBy>
  <cp:revision>11</cp:revision>
  <cp:lastPrinted>2022-07-07T15:21:00Z</cp:lastPrinted>
  <dcterms:created xsi:type="dcterms:W3CDTF">2022-07-06T12:05:00Z</dcterms:created>
  <dcterms:modified xsi:type="dcterms:W3CDTF">2023-09-09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90F38A02C07648952291E70BDCC490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